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A2396" w14:textId="5643B417" w:rsidR="000509BB" w:rsidRPr="000509BB" w:rsidRDefault="000509BB" w:rsidP="00282CC5">
      <w:pPr>
        <w:pStyle w:val="Articletitle"/>
        <w:snapToGrid w:val="0"/>
        <w:spacing w:after="0"/>
        <w:jc w:val="center"/>
        <w:rPr>
          <w:b w:val="0"/>
          <w:bCs/>
        </w:rPr>
      </w:pPr>
      <w:r w:rsidRPr="007D151C">
        <w:rPr>
          <w:bCs/>
          <w:sz w:val="24"/>
          <w:szCs w:val="22"/>
        </w:rPr>
        <w:t xml:space="preserve">Supplementary file </w:t>
      </w:r>
      <w:r w:rsidRPr="007D151C">
        <w:rPr>
          <w:rFonts w:hint="eastAsia"/>
          <w:bCs/>
          <w:sz w:val="24"/>
          <w:szCs w:val="22"/>
        </w:rPr>
        <w:t>for</w:t>
      </w:r>
      <w:r w:rsidRPr="007D151C">
        <w:rPr>
          <w:bCs/>
          <w:sz w:val="24"/>
          <w:szCs w:val="22"/>
        </w:rPr>
        <w:t xml:space="preserve"> “</w:t>
      </w:r>
      <w:r w:rsidR="00DA4715" w:rsidRPr="00DA4715">
        <w:rPr>
          <w:bCs/>
          <w:sz w:val="24"/>
          <w:szCs w:val="22"/>
        </w:rPr>
        <w:t>Service failure monitoring via multivariate multiple linear regression profile schemes with dimensionality reduction</w:t>
      </w:r>
      <w:r w:rsidRPr="007D151C">
        <w:rPr>
          <w:bCs/>
          <w:sz w:val="24"/>
          <w:szCs w:val="22"/>
          <w:lang w:eastAsia="zh-CN"/>
        </w:rPr>
        <w:t>”</w:t>
      </w:r>
    </w:p>
    <w:p w14:paraId="1E9ABBE7" w14:textId="6471DA22" w:rsidR="00971159" w:rsidRPr="00264D8E" w:rsidRDefault="00D2682B" w:rsidP="00F87E2F">
      <w:pPr>
        <w:widowControl/>
        <w:spacing w:before="24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Using airline online reviews on TripAdvisor, </w:t>
      </w:r>
      <w:r w:rsidR="005F614A" w:rsidRPr="00264D8E">
        <w:rPr>
          <w:rFonts w:ascii="Times New Roman" w:hAnsi="Times New Roman" w:cs="Times New Roman"/>
          <w:sz w:val="24"/>
          <w:szCs w:val="24"/>
          <w:lang w:val="en-US"/>
        </w:rPr>
        <w:t>we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compare</w:t>
      </w:r>
      <w:r w:rsidR="005F614A" w:rsidRPr="00264D8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29F4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>eight proposed MMLRP-based schemes, six with dimensionality reduction (PCA-I, PCA-M, ICA-I, ICA-M, LAS-I, and LAS-M) and two without dimensionality reduction (RAW-I and RAW-M)</w:t>
      </w:r>
      <w:r w:rsidR="009160B9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in the case study</w:t>
      </w:r>
      <w:r w:rsidR="005F614A" w:rsidRPr="00264D8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872E8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F1649">
        <w:rPr>
          <w:rFonts w:ascii="Times New Roman" w:hAnsi="Times New Roman" w:cs="Times New Roman" w:hint="eastAsia"/>
          <w:sz w:val="24"/>
          <w:szCs w:val="24"/>
          <w:lang w:val="en-US"/>
        </w:rPr>
        <w:t>T</w:t>
      </w:r>
      <w:r w:rsidR="00815329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he letter I denotes the IC covariance and the letter M denotes the mixed covariance used in the statistic. </w:t>
      </w:r>
      <w:r w:rsidR="006872E8" w:rsidRPr="00264D8E">
        <w:rPr>
          <w:rFonts w:ascii="Times New Roman" w:hAnsi="Times New Roman" w:cs="Times New Roman"/>
          <w:sz w:val="24"/>
          <w:szCs w:val="24"/>
          <w:lang w:val="en-US"/>
        </w:rPr>
        <w:t>To make a comprehensive comparison, we consider</w:t>
      </w:r>
      <w:r w:rsidR="00B9616A" w:rsidRPr="00264D8E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6872E8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two cases with a small or large size of the test sample</w:t>
      </w:r>
      <w:r w:rsidR="00EE20B7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and further </w:t>
      </w:r>
      <w:r w:rsidR="00B9616A" w:rsidRPr="00264D8E">
        <w:rPr>
          <w:rFonts w:ascii="Times New Roman" w:hAnsi="Times New Roman" w:cs="Times New Roman"/>
          <w:sz w:val="24"/>
          <w:szCs w:val="24"/>
          <w:lang w:val="en-US"/>
        </w:rPr>
        <w:t>examined</w:t>
      </w:r>
      <w:r w:rsidR="005B1365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whether the choice of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</m:t>
        </m:r>
      </m:oMath>
      <w:r w:rsidR="005B1365" w:rsidRPr="00264D8E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="00450302" w:rsidRPr="00264D8E">
        <w:rPr>
          <w:rFonts w:ascii="Times New Roman" w:hAnsi="Times New Roman" w:cs="Times New Roman"/>
          <w:sz w:val="24"/>
          <w:szCs w:val="24"/>
          <w:lang w:val="en-US"/>
        </w:rPr>
        <w:t>affected</w:t>
      </w:r>
      <w:r w:rsidR="005B1365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the results </w:t>
      </w:r>
      <w:r w:rsidR="00D70279" w:rsidRPr="00264D8E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5B1365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the case study.</w:t>
      </w:r>
    </w:p>
    <w:p w14:paraId="0B7F6B40" w14:textId="77777777" w:rsidR="009D7B1E" w:rsidRPr="00264D8E" w:rsidRDefault="009D7B1E" w:rsidP="00282CC5">
      <w:pPr>
        <w:widowControl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D36EAD1" w14:textId="2C4B103A" w:rsidR="002027C3" w:rsidRPr="00264D8E" w:rsidRDefault="002027C3" w:rsidP="00282CC5">
      <w:pPr>
        <w:pStyle w:val="a3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t>The first case with a small sample size (</w:t>
      </w:r>
      <m:oMath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>n=40</m:t>
        </m:r>
      </m:oMath>
      <w:r w:rsidRPr="00264D8E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9A6FF6" w14:textId="2A3F8E0A" w:rsidR="009D7B1E" w:rsidRPr="00264D8E" w:rsidRDefault="002027C3" w:rsidP="00282CC5">
      <w:pPr>
        <w:widowControl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>A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>s shown in Figures 1-2, when setting a small size of the test sample</w:t>
      </w:r>
      <w:r w:rsidR="00F81FD1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i.e., </w:t>
      </w:r>
      <m:oMath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>n=40</m:t>
        </m:r>
      </m:oMath>
      <w:r w:rsidR="00F81FD1" w:rsidRPr="00264D8E">
        <w:rPr>
          <w:rFonts w:ascii="Times New Roman" w:hAnsi="Times New Roman" w:cs="Times New Roman" w:hint="eastAsia"/>
          <w:sz w:val="24"/>
          <w:szCs w:val="24"/>
          <w:lang w:val="en-US"/>
        </w:rPr>
        <w:t>)</w:t>
      </w:r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>,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7171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the proposed schemes </w:t>
      </w:r>
      <w:r w:rsidR="00D3658D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1</m:t>
        </m:r>
      </m:oMath>
      <w:r w:rsidR="00D3658D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 xml:space="preserve"> </w:t>
      </w:r>
      <w:r w:rsidR="00D3658D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performed as well as their counterparts 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05</m:t>
        </m:r>
      </m:oMath>
      <w:r w:rsidR="00D3658D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.</w:t>
      </w:r>
      <w:r w:rsidR="00C666D1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There </w:t>
      </w:r>
      <w:r w:rsidR="003551E2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wa</w:t>
      </w:r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s one </w:t>
      </w:r>
      <w:r w:rsidR="006D5B70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particular</w:t>
      </w:r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case</w:t>
      </w:r>
      <w:r w:rsidR="003551E2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for the RAW-M scheme</w:t>
      </w:r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. The RAW-M scheme 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05</m:t>
        </m:r>
      </m:oMath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detected </w:t>
      </w:r>
      <w:r w:rsidR="004A5449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the first </w:t>
      </w:r>
      <w:r w:rsidR="00544927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an</w:t>
      </w:r>
      <w:r w:rsidR="004A5449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omaly in the 27th test sample, one test sample earlier than the RAW-M scheme 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1</m:t>
        </m:r>
      </m:oMath>
      <w:r w:rsidR="004A5449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.</w:t>
      </w:r>
      <w:r w:rsidR="00BC7863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  <w:r w:rsidR="00093B23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The performance difference between them is small.</w:t>
      </w:r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Therefore, having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05</m:t>
        </m:r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 xml:space="preserve"> 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  <w:lang w:val="en-US"/>
          </w:rPr>
          <m:t>or</m:t>
        </m:r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 xml:space="preserve"> 0.1</m:t>
        </m:r>
      </m:oMath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has a negligible impact </w:t>
      </w:r>
      <w:r w:rsidR="0045375F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in</w:t>
      </w:r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  <w:r w:rsidR="0045375F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o</w:t>
      </w:r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ur case study</w:t>
      </w:r>
      <w:r w:rsidR="0045375F" w:rsidRPr="00264D8E">
        <w:rPr>
          <w:rFonts w:ascii="Times New Roman" w:hAnsi="Times New Roman" w:cs="Times New Roman" w:hint="eastAsia"/>
          <w:sz w:val="24"/>
          <w:szCs w:val="24"/>
          <w:lang w:val="en-US"/>
        </w:rPr>
        <w:t>.</w:t>
      </w:r>
    </w:p>
    <w:p w14:paraId="373824F1" w14:textId="77777777" w:rsidR="00835D26" w:rsidRPr="00264D8E" w:rsidRDefault="00835D26" w:rsidP="00282CC5">
      <w:pPr>
        <w:widowControl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6BF38B8" w14:textId="6A2D7D7C" w:rsidR="00884392" w:rsidRPr="00264D8E" w:rsidRDefault="00884392" w:rsidP="00282CC5">
      <w:pPr>
        <w:pStyle w:val="a3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t>The second case with a large sample size (</w:t>
      </w:r>
      <m:oMath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>n=80</m:t>
        </m:r>
      </m:oMath>
      <w:r w:rsidRPr="00264D8E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B28ECE6" w14:textId="50C37570" w:rsidR="0045375F" w:rsidRPr="00264D8E" w:rsidRDefault="00884392" w:rsidP="00282CC5">
      <w:pPr>
        <w:widowControl/>
        <w:spacing w:line="36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>F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rom Figures 3-4, when setting a large size of the test sample (i.e., </w:t>
      </w:r>
      <m:oMath>
        <m:r>
          <w:rPr>
            <w:rFonts w:ascii="Cambria Math" w:eastAsia="宋体" w:hAnsi="Cambria Math" w:cs="Times New Roman"/>
            <w:sz w:val="24"/>
            <w:szCs w:val="24"/>
            <w:lang w:val="en-US"/>
          </w:rPr>
          <m:t>n=80</m:t>
        </m:r>
      </m:oMath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>),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proposed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schemes 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05</m:t>
        </m:r>
      </m:oMath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and their </w:t>
      </w:r>
      <w:r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counterparts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>λ=0.1</m:t>
        </m:r>
      </m:oMath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detected the first anomaly in the same sample. It indicates that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having </w:t>
      </w:r>
      <m:oMath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 xml:space="preserve">λ=0.05 </m:t>
        </m:r>
        <m:r>
          <m:rPr>
            <m:sty m:val="p"/>
          </m:rPr>
          <w:rPr>
            <w:rFonts w:ascii="Cambria Math" w:eastAsia="微软雅黑" w:hAnsi="Cambria Math" w:cs="Times New Roman"/>
            <w:sz w:val="24"/>
            <w:szCs w:val="24"/>
            <w:lang w:val="en-US"/>
          </w:rPr>
          <m:t>or</m:t>
        </m:r>
        <m:r>
          <w:rPr>
            <w:rFonts w:ascii="Cambria Math" w:eastAsia="微软雅黑" w:hAnsi="Cambria Math" w:cs="Times New Roman"/>
            <w:sz w:val="24"/>
            <w:szCs w:val="24"/>
            <w:lang w:val="en-US"/>
          </w:rPr>
          <m:t xml:space="preserve"> 0.1</m:t>
        </m:r>
      </m:oMath>
      <w:r w:rsidRPr="00264D8E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has no impact </w:t>
      </w:r>
      <w:r w:rsidR="0045375F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in</w:t>
      </w:r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  <w:r w:rsidR="0045375F" w:rsidRPr="00264D8E">
        <w:rPr>
          <w:rFonts w:ascii="Times New Roman" w:eastAsia="宋体" w:hAnsi="Times New Roman" w:cs="Times New Roman" w:hint="eastAsia"/>
          <w:sz w:val="24"/>
          <w:szCs w:val="24"/>
          <w:lang w:val="en-US"/>
        </w:rPr>
        <w:t>o</w:t>
      </w:r>
      <w:r w:rsidR="0045375F" w:rsidRPr="00264D8E">
        <w:rPr>
          <w:rFonts w:ascii="Times New Roman" w:eastAsia="宋体" w:hAnsi="Times New Roman" w:cs="Times New Roman"/>
          <w:sz w:val="24"/>
          <w:szCs w:val="24"/>
          <w:lang w:val="en-US"/>
        </w:rPr>
        <w:t>ur case study.</w:t>
      </w:r>
    </w:p>
    <w:p w14:paraId="13EA9A42" w14:textId="77777777" w:rsidR="00975EB4" w:rsidRPr="00264D8E" w:rsidRDefault="00975EB4" w:rsidP="00282CC5">
      <w:pPr>
        <w:widowControl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2391FBF" w14:textId="0E5B4676" w:rsidR="003E5DF2" w:rsidRPr="00264D8E" w:rsidRDefault="00A24973" w:rsidP="00282CC5">
      <w:pPr>
        <w:widowControl/>
        <w:spacing w:line="360" w:lineRule="auto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975EB4" w:rsidRPr="00264D8E">
        <w:rPr>
          <w:rFonts w:ascii="Times New Roman" w:hAnsi="Times New Roman" w:cs="Times New Roman"/>
          <w:sz w:val="24"/>
          <w:szCs w:val="24"/>
          <w:lang w:val="en-US"/>
        </w:rPr>
        <w:t>he comparison</w:t>
      </w:r>
      <w:r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shows</w:t>
      </w:r>
      <w:r w:rsidR="00BF6025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975EB4" w:rsidRPr="00264D8E">
        <w:rPr>
          <w:rFonts w:ascii="Times New Roman" w:hAnsi="Times New Roman" w:cs="Times New Roman"/>
          <w:sz w:val="24"/>
          <w:szCs w:val="24"/>
          <w:lang w:val="en-US"/>
        </w:rPr>
        <w:t>having different smoothing parameters</w:t>
      </w:r>
      <w:r w:rsidR="006D5B70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within a small range</w:t>
      </w:r>
      <w:r w:rsidR="00975EB4" w:rsidRPr="00264D8E">
        <w:rPr>
          <w:rFonts w:ascii="Times New Roman" w:hAnsi="Times New Roman" w:cs="Times New Roman"/>
          <w:sz w:val="24"/>
          <w:szCs w:val="24"/>
          <w:lang w:val="en-US"/>
        </w:rPr>
        <w:t xml:space="preserve"> has negligible or no impact in our case study.</w:t>
      </w:r>
    </w:p>
    <w:p w14:paraId="1BAE23BF" w14:textId="77777777" w:rsidR="000D4FEA" w:rsidRPr="00264D8E" w:rsidRDefault="000D4FEA" w:rsidP="00282CC5">
      <w:pPr>
        <w:pStyle w:val="Newparagraph"/>
        <w:snapToGrid w:val="0"/>
        <w:spacing w:line="360" w:lineRule="auto"/>
        <w:ind w:firstLine="0"/>
        <w:jc w:val="center"/>
        <w:rPr>
          <w:lang w:val="en-US" w:eastAsia="zh-CN"/>
        </w:rPr>
      </w:pPr>
      <w:r w:rsidRPr="00264D8E">
        <w:rPr>
          <w:noProof/>
          <w:lang w:val="en-US" w:eastAsia="zh-CN"/>
        </w:rPr>
        <w:lastRenderedPageBreak/>
        <mc:AlternateContent>
          <mc:Choice Requires="wpg">
            <w:drawing>
              <wp:inline distT="0" distB="0" distL="0" distR="0" wp14:anchorId="054EC50E" wp14:editId="1CBEF93A">
                <wp:extent cx="5691940" cy="5761347"/>
                <wp:effectExtent l="0" t="0" r="4445" b="0"/>
                <wp:docPr id="1726583864" name="组合 17265838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696" cy="5761346"/>
                          <a:chOff x="-280013" y="0"/>
                          <a:chExt cx="5691696" cy="5761346"/>
                        </a:xfrm>
                      </wpg:grpSpPr>
                      <pic:pic xmlns:pic="http://schemas.openxmlformats.org/drawingml/2006/picture">
                        <pic:nvPicPr>
                          <pic:cNvPr id="1978227636" name="图片 197822763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80013" y="0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45509120" name="图片 1845509120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17" y="0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70635833" name="图片 127063583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2" y="1440337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39888907" name="图片 1039888907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1440337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34317437" name="图片 2034317437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2880673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76840755" name="图片 127684075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2880673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31898038" name="图片 113189803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4321008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55465867" name="图片 2055465867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4320995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9EB77BF" id="组合 1726583864" o:spid="_x0000_s1026" style="width:448.2pt;height:453.65pt;mso-position-horizontal-relative:char;mso-position-vertical-relative:line" coordorigin="-2800" coordsize="56916,576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978227636" o:spid="_x0000_s1027" type="#_x0000_t75" style="position:absolute;left:-2800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">
                  <v:imagedata r:id="rId15" o:title=""/>
                </v:shape>
                <v:shape id="图片 1845509120" o:spid="_x0000_s1028" type="#_x0000_t75" style="position:absolute;left:25319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">
                  <v:imagedata r:id="rId16" o:title=""/>
                </v:shape>
                <v:shape id="图片 1270635833" o:spid="_x0000_s1029" type="#_x0000_t75" style="position:absolute;left:-2799;top:14403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">
                  <v:imagedata r:id="rId17" o:title=""/>
                </v:shape>
                <v:shape id="图片 1039888907" o:spid="_x0000_s1030" type="#_x0000_t75" style="position:absolute;left:25319;top:14403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">
                  <v:imagedata r:id="rId18" o:title=""/>
                </v:shape>
                <v:shape id="图片 2034317437" o:spid="_x0000_s1031" type="#_x0000_t75" style="position:absolute;left:-2799;top:28806;width:28796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">
                  <v:imagedata r:id="rId19" o:title=""/>
                </v:shape>
                <v:shape id="图片 1276840755" o:spid="_x0000_s1032" type="#_x0000_t75" style="position:absolute;left:25319;top:28806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">
                  <v:imagedata r:id="rId20" o:title=""/>
                </v:shape>
                <v:shape id="图片 1131898038" o:spid="_x0000_s1033" type="#_x0000_t75" style="position:absolute;left:-2799;top:43210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">
                  <v:imagedata r:id="rId21" o:title=""/>
                </v:shape>
                <v:shape id="图片 2055465867" o:spid="_x0000_s1034" type="#_x0000_t75" style="position:absolute;left:25319;top:43209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">
                  <v:imagedata r:id="rId22" o:title=""/>
                </v:shape>
                <w10:anchorlock/>
              </v:group>
            </w:pict>
          </mc:Fallback>
        </mc:AlternateContent>
      </w:r>
    </w:p>
    <w:p w14:paraId="6E657E67" w14:textId="49E4B6CA" w:rsidR="004877AC" w:rsidRPr="00264D8E" w:rsidRDefault="000D4FEA" w:rsidP="00282CC5">
      <w:pPr>
        <w:pStyle w:val="Newparagraph"/>
        <w:snapToGrid w:val="0"/>
        <w:spacing w:after="240" w:line="360" w:lineRule="auto"/>
        <w:ind w:firstLine="0"/>
        <w:jc w:val="center"/>
        <w:rPr>
          <w:rFonts w:eastAsia="宋体"/>
          <w:lang w:val="en-US" w:eastAsia="zh-CN"/>
        </w:rPr>
      </w:pPr>
      <w:r w:rsidRPr="00264D8E">
        <w:rPr>
          <w:rFonts w:eastAsia="宋体"/>
          <w:lang w:val="en-US"/>
        </w:rPr>
        <w:t xml:space="preserve">Figure 1. The first case: monitoring passenger complaints using the proposed schemes with </w:t>
      </w:r>
      <m:oMath>
        <m:r>
          <w:rPr>
            <w:rFonts w:ascii="Cambria Math" w:eastAsia="宋体" w:hAnsi="Cambria Math"/>
            <w:lang w:val="en-US"/>
          </w:rPr>
          <m:t>n=40</m:t>
        </m:r>
      </m:oMath>
      <w:r w:rsidRPr="00264D8E">
        <w:rPr>
          <w:rFonts w:eastAsia="宋体"/>
          <w:lang w:val="en-US" w:eastAsia="zh-CN"/>
        </w:rPr>
        <w:t xml:space="preserve"> and </w:t>
      </w:r>
      <m:oMath>
        <m:r>
          <w:rPr>
            <w:rFonts w:ascii="Cambria Math" w:eastAsia="微软雅黑" w:hAnsi="Cambria Math"/>
            <w:lang w:val="en-US"/>
          </w:rPr>
          <m:t>λ=0.05</m:t>
        </m:r>
      </m:oMath>
      <w:r w:rsidRPr="00264D8E">
        <w:rPr>
          <w:rFonts w:eastAsia="宋体"/>
          <w:lang w:val="en-US" w:eastAsia="zh-CN"/>
        </w:rPr>
        <w:t>.</w:t>
      </w:r>
    </w:p>
    <w:p w14:paraId="41EC1800" w14:textId="01174D95" w:rsidR="00FC2CB3" w:rsidRPr="00264D8E" w:rsidRDefault="004877AC" w:rsidP="00A57756">
      <w:pPr>
        <w:widowControl/>
        <w:spacing w:line="360" w:lineRule="auto"/>
        <w:jc w:val="left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7069681" w14:textId="77777777" w:rsidR="000D57F1" w:rsidRPr="00264D8E" w:rsidRDefault="000D57F1" w:rsidP="00282CC5">
      <w:pPr>
        <w:pStyle w:val="Newparagraph"/>
        <w:snapToGrid w:val="0"/>
        <w:spacing w:line="360" w:lineRule="auto"/>
        <w:ind w:firstLine="0"/>
        <w:jc w:val="center"/>
        <w:rPr>
          <w:lang w:val="en-US" w:eastAsia="zh-CN"/>
        </w:rPr>
      </w:pPr>
      <w:r w:rsidRPr="00264D8E">
        <w:rPr>
          <w:noProof/>
          <w:lang w:val="en-US" w:eastAsia="zh-CN"/>
        </w:rPr>
        <w:lastRenderedPageBreak/>
        <mc:AlternateContent>
          <mc:Choice Requires="wpg">
            <w:drawing>
              <wp:inline distT="0" distB="0" distL="0" distR="0" wp14:anchorId="6C3F3164" wp14:editId="465977F3">
                <wp:extent cx="5691940" cy="5761347"/>
                <wp:effectExtent l="0" t="0" r="4445" b="0"/>
                <wp:docPr id="10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696" cy="5761347"/>
                          <a:chOff x="-280013" y="0"/>
                          <a:chExt cx="5691696" cy="5761347"/>
                        </a:xfrm>
                      </wpg:grpSpPr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80013" y="0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17" y="0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2" y="1440337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1440337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2880673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2880673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4321008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4320995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C8C7A81" id="组合 10" o:spid="_x0000_s1026" style="width:448.2pt;height:453.65pt;mso-position-horizontal-relative:char;mso-position-vertical-relative:line" coordorigin="-2800" coordsize="56916,576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27" type="#_x0000_t75" style="position:absolute;left:-2800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">
                  <v:imagedata r:id="rId31" o:title=""/>
                </v:shape>
                <v:shape id="图片 3" o:spid="_x0000_s1028" type="#_x0000_t75" style="position:absolute;left:25319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">
                  <v:imagedata r:id="rId32" o:title=""/>
                </v:shape>
                <v:shape id="图片 4" o:spid="_x0000_s1029" type="#_x0000_t75" style="position:absolute;left:-2799;top:14403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">
                  <v:imagedata r:id="rId33" o:title=""/>
                </v:shape>
                <v:shape id="图片 5" o:spid="_x0000_s1030" type="#_x0000_t75" style="position:absolute;left:25319;top:14403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">
                  <v:imagedata r:id="rId34" o:title=""/>
                </v:shape>
                <v:shape id="图片 6" o:spid="_x0000_s1031" type="#_x0000_t75" style="position:absolute;left:-2799;top:28806;width:28796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">
                  <v:imagedata r:id="rId35" o:title=""/>
                </v:shape>
                <v:shape id="图片 7" o:spid="_x0000_s1032" type="#_x0000_t75" style="position:absolute;left:25319;top:28806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">
                  <v:imagedata r:id="rId36" o:title=""/>
                </v:shape>
                <v:shape id="图片 8" o:spid="_x0000_s1033" type="#_x0000_t75" style="position:absolute;left:-2799;top:43210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">
                  <v:imagedata r:id="rId37" o:title=""/>
                </v:shape>
                <v:shape id="图片 9" o:spid="_x0000_s1034" type="#_x0000_t75" style="position:absolute;left:25319;top:43209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">
                  <v:imagedata r:id="rId38" o:title=""/>
                </v:shape>
                <w10:anchorlock/>
              </v:group>
            </w:pict>
          </mc:Fallback>
        </mc:AlternateContent>
      </w:r>
    </w:p>
    <w:p w14:paraId="372379DB" w14:textId="031AF0CC" w:rsidR="000D57F1" w:rsidRPr="00264D8E" w:rsidRDefault="000D57F1" w:rsidP="00282CC5">
      <w:pPr>
        <w:pStyle w:val="Newparagraph"/>
        <w:snapToGrid w:val="0"/>
        <w:spacing w:after="240" w:line="360" w:lineRule="auto"/>
        <w:ind w:firstLine="0"/>
        <w:jc w:val="center"/>
        <w:rPr>
          <w:rFonts w:eastAsia="宋体"/>
          <w:lang w:val="en-US" w:eastAsia="zh-CN"/>
        </w:rPr>
      </w:pPr>
      <w:r w:rsidRPr="00264D8E">
        <w:rPr>
          <w:rFonts w:eastAsia="宋体"/>
          <w:lang w:val="en-US"/>
        </w:rPr>
        <w:t xml:space="preserve">Figure </w:t>
      </w:r>
      <w:r w:rsidR="00C0519A" w:rsidRPr="00264D8E">
        <w:rPr>
          <w:rFonts w:eastAsia="宋体"/>
          <w:lang w:val="en-US"/>
        </w:rPr>
        <w:t>2</w:t>
      </w:r>
      <w:r w:rsidRPr="00264D8E">
        <w:rPr>
          <w:rFonts w:eastAsia="宋体"/>
          <w:lang w:val="en-US"/>
        </w:rPr>
        <w:t xml:space="preserve">. The first case: monitoring passenger complaints using the proposed schemes with </w:t>
      </w:r>
      <m:oMath>
        <m:r>
          <w:rPr>
            <w:rFonts w:ascii="Cambria Math" w:eastAsia="宋体" w:hAnsi="Cambria Math"/>
            <w:lang w:val="en-US"/>
          </w:rPr>
          <m:t>n=40</m:t>
        </m:r>
      </m:oMath>
      <w:r w:rsidRPr="00264D8E">
        <w:rPr>
          <w:rFonts w:eastAsia="宋体"/>
          <w:lang w:val="en-US" w:eastAsia="zh-CN"/>
        </w:rPr>
        <w:t xml:space="preserve"> and </w:t>
      </w:r>
      <m:oMath>
        <m:r>
          <w:rPr>
            <w:rFonts w:ascii="Cambria Math" w:eastAsia="微软雅黑" w:hAnsi="Cambria Math"/>
            <w:lang w:val="en-US"/>
          </w:rPr>
          <m:t>λ=0.1</m:t>
        </m:r>
      </m:oMath>
      <w:r w:rsidRPr="00264D8E">
        <w:rPr>
          <w:rFonts w:eastAsia="宋体"/>
          <w:lang w:val="en-US" w:eastAsia="zh-CN"/>
        </w:rPr>
        <w:t>.</w:t>
      </w:r>
    </w:p>
    <w:p w14:paraId="4EDF51C6" w14:textId="7607EBEC" w:rsidR="005047F3" w:rsidRPr="00264D8E" w:rsidRDefault="000D57F1" w:rsidP="00282CC5">
      <w:pPr>
        <w:widowControl/>
        <w:spacing w:line="360" w:lineRule="auto"/>
        <w:jc w:val="left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145E2BE" w14:textId="77777777" w:rsidR="004877AC" w:rsidRPr="00264D8E" w:rsidRDefault="004877AC" w:rsidP="00282CC5">
      <w:pPr>
        <w:pStyle w:val="Newparagraph"/>
        <w:snapToGrid w:val="0"/>
        <w:spacing w:line="360" w:lineRule="auto"/>
        <w:ind w:firstLine="0"/>
        <w:jc w:val="center"/>
        <w:rPr>
          <w:lang w:val="en-US" w:eastAsia="zh-CN"/>
        </w:rPr>
      </w:pPr>
      <w:r w:rsidRPr="00264D8E">
        <w:rPr>
          <w:noProof/>
          <w:lang w:val="en-US" w:eastAsia="zh-CN"/>
        </w:rPr>
        <w:lastRenderedPageBreak/>
        <mc:AlternateContent>
          <mc:Choice Requires="wpg">
            <w:drawing>
              <wp:inline distT="0" distB="0" distL="0" distR="0" wp14:anchorId="434B7E05" wp14:editId="4F76BCD5">
                <wp:extent cx="5691940" cy="5761347"/>
                <wp:effectExtent l="0" t="0" r="4445" b="0"/>
                <wp:docPr id="2013868543" name="组合 20138685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696" cy="5761346"/>
                          <a:chOff x="-280013" y="0"/>
                          <a:chExt cx="5691696" cy="5761346"/>
                        </a:xfrm>
                      </wpg:grpSpPr>
                      <pic:pic xmlns:pic="http://schemas.openxmlformats.org/drawingml/2006/picture">
                        <pic:nvPicPr>
                          <pic:cNvPr id="976983515" name="图片 976983515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80013" y="0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55544260" name="图片 1755544260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17" y="0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17269569" name="图片 417269569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2" y="1440337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89072770" name="图片 1789072770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1440337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5270760" name="图片 955270760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2880673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99798154" name="图片 1799798154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2880673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18654079" name="图片 1918654079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4321008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67939663" name="图片 1667939663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4320995"/>
                            <a:ext cx="2879756" cy="1440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A23F4C3" id="组合 2013868543" o:spid="_x0000_s1026" style="width:448.2pt;height:453.65pt;mso-position-horizontal-relative:char;mso-position-vertical-relative:line" coordorigin="-2800" coordsize="56916,576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">
                <v:shape id="图片 976983515" o:spid="_x0000_s1027" type="#_x0000_t75" style="position:absolute;left:-2800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">
                  <v:imagedata r:id="rId47" o:title=""/>
                </v:shape>
                <v:shape id="图片 1755544260" o:spid="_x0000_s1028" type="#_x0000_t75" style="position:absolute;left:25319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">
                  <v:imagedata r:id="rId48" o:title=""/>
                </v:shape>
                <v:shape id="图片 417269569" o:spid="_x0000_s1029" type="#_x0000_t75" style="position:absolute;left:-2799;top:14403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">
                  <v:imagedata r:id="rId49" o:title=""/>
                </v:shape>
                <v:shape id="图片 1789072770" o:spid="_x0000_s1030" type="#_x0000_t75" style="position:absolute;left:25319;top:14403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">
                  <v:imagedata r:id="rId50" o:title=""/>
                </v:shape>
                <v:shape id="图片 955270760" o:spid="_x0000_s1031" type="#_x0000_t75" style="position:absolute;left:-2799;top:28806;width:28796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">
                  <v:imagedata r:id="rId51" o:title=""/>
                </v:shape>
                <v:shape id="图片 1799798154" o:spid="_x0000_s1032" type="#_x0000_t75" style="position:absolute;left:25319;top:28806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">
                  <v:imagedata r:id="rId52" o:title=""/>
                </v:shape>
                <v:shape id="图片 1918654079" o:spid="_x0000_s1033" type="#_x0000_t75" style="position:absolute;left:-2799;top:43210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">
                  <v:imagedata r:id="rId53" o:title=""/>
                </v:shape>
                <v:shape id="图片 1667939663" o:spid="_x0000_s1034" type="#_x0000_t75" style="position:absolute;left:25319;top:43209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">
                  <v:imagedata r:id="rId54" o:title=""/>
                </v:shape>
                <w10:anchorlock/>
              </v:group>
            </w:pict>
          </mc:Fallback>
        </mc:AlternateContent>
      </w:r>
    </w:p>
    <w:p w14:paraId="4B363649" w14:textId="4E52AD5E" w:rsidR="004877AC" w:rsidRPr="00264D8E" w:rsidRDefault="004877AC" w:rsidP="00282CC5">
      <w:pPr>
        <w:pStyle w:val="Newparagraph"/>
        <w:snapToGrid w:val="0"/>
        <w:spacing w:after="240" w:line="360" w:lineRule="auto"/>
        <w:ind w:firstLine="0"/>
        <w:jc w:val="center"/>
        <w:rPr>
          <w:rFonts w:eastAsia="宋体"/>
          <w:lang w:val="en-US" w:eastAsia="zh-CN"/>
        </w:rPr>
      </w:pPr>
      <w:r w:rsidRPr="00264D8E">
        <w:rPr>
          <w:rFonts w:eastAsia="宋体"/>
          <w:lang w:val="en-US"/>
        </w:rPr>
        <w:t xml:space="preserve">Figure </w:t>
      </w:r>
      <w:r w:rsidR="00C0519A" w:rsidRPr="00264D8E">
        <w:rPr>
          <w:rFonts w:eastAsia="宋体"/>
          <w:lang w:val="en-US"/>
        </w:rPr>
        <w:t>3</w:t>
      </w:r>
      <w:r w:rsidRPr="00264D8E">
        <w:rPr>
          <w:rFonts w:eastAsia="宋体"/>
          <w:lang w:val="en-US"/>
        </w:rPr>
        <w:t xml:space="preserve">. The second case: monitoring passenger complaints using the proposed schemes with </w:t>
      </w:r>
      <m:oMath>
        <m:r>
          <w:rPr>
            <w:rFonts w:ascii="Cambria Math" w:eastAsia="宋体" w:hAnsi="Cambria Math"/>
            <w:lang w:val="en-US"/>
          </w:rPr>
          <m:t>n=80</m:t>
        </m:r>
      </m:oMath>
      <w:r w:rsidRPr="00264D8E">
        <w:rPr>
          <w:rFonts w:eastAsia="宋体"/>
          <w:lang w:val="en-US" w:eastAsia="zh-CN"/>
        </w:rPr>
        <w:t xml:space="preserve"> and </w:t>
      </w:r>
      <m:oMath>
        <m:r>
          <w:rPr>
            <w:rFonts w:ascii="Cambria Math" w:eastAsia="微软雅黑" w:hAnsi="Cambria Math"/>
            <w:lang w:val="en-US"/>
          </w:rPr>
          <m:t>λ=0.05</m:t>
        </m:r>
      </m:oMath>
      <w:r w:rsidRPr="00264D8E">
        <w:rPr>
          <w:rFonts w:eastAsia="宋体"/>
          <w:lang w:val="en-US" w:eastAsia="zh-CN"/>
        </w:rPr>
        <w:t>.</w:t>
      </w:r>
    </w:p>
    <w:p w14:paraId="45DD7DA8" w14:textId="28F2AFAD" w:rsidR="000D57F1" w:rsidRPr="00264D8E" w:rsidRDefault="004877AC" w:rsidP="00282CC5">
      <w:pPr>
        <w:widowControl/>
        <w:spacing w:line="360" w:lineRule="auto"/>
        <w:jc w:val="left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264D8E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AFE3ADA" w14:textId="77777777" w:rsidR="000D57F1" w:rsidRPr="00264D8E" w:rsidRDefault="000D57F1" w:rsidP="00282CC5">
      <w:pPr>
        <w:pStyle w:val="Newparagraph"/>
        <w:snapToGrid w:val="0"/>
        <w:spacing w:line="360" w:lineRule="auto"/>
        <w:ind w:firstLine="0"/>
        <w:jc w:val="center"/>
        <w:rPr>
          <w:lang w:val="en-US" w:eastAsia="zh-CN"/>
        </w:rPr>
      </w:pPr>
      <w:r w:rsidRPr="00264D8E">
        <w:rPr>
          <w:noProof/>
          <w:lang w:val="en-US" w:eastAsia="zh-CN"/>
        </w:rPr>
        <w:lastRenderedPageBreak/>
        <mc:AlternateContent>
          <mc:Choice Requires="wpg">
            <w:drawing>
              <wp:inline distT="0" distB="0" distL="0" distR="0" wp14:anchorId="47AE6464" wp14:editId="728CC64F">
                <wp:extent cx="5691940" cy="5761347"/>
                <wp:effectExtent l="0" t="0" r="4445" b="0"/>
                <wp:docPr id="137587177" name="组合 1375871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696" cy="5761347"/>
                          <a:chOff x="-280013" y="0"/>
                          <a:chExt cx="5691696" cy="5761347"/>
                        </a:xfrm>
                      </wpg:grpSpPr>
                      <pic:pic xmlns:pic="http://schemas.openxmlformats.org/drawingml/2006/picture">
                        <pic:nvPicPr>
                          <pic:cNvPr id="526016611" name="图片 526016611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80013" y="0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12068731" name="图片 712068731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17" y="0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51205467" name="图片 1951205467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2" y="1440337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0076582" name="图片 950076582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1440337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29669653" name="图片 1229669653"/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2880673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2003683" name="图片 252003683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2880673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58283366" name="图片 1458283366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79991" y="4321008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2820022" name="图片 42820022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31927" y="4320995"/>
                            <a:ext cx="2879756" cy="144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5B21C86" id="组合 137587177" o:spid="_x0000_s1026" style="width:448.2pt;height:453.65pt;mso-position-horizontal-relative:char;mso-position-vertical-relative:line" coordorigin="-2800" coordsize="56916,576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">
                <v:shape id="图片 526016611" o:spid="_x0000_s1027" type="#_x0000_t75" style="position:absolute;left:-2800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">
                  <v:imagedata r:id="rId63" o:title=""/>
                </v:shape>
                <v:shape id="图片 712068731" o:spid="_x0000_s1028" type="#_x0000_t75" style="position:absolute;left:25319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">
                  <v:imagedata r:id="rId64" o:title=""/>
                </v:shape>
                <v:shape id="图片 1951205467" o:spid="_x0000_s1029" type="#_x0000_t75" style="position:absolute;left:-2799;top:14403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">
                  <v:imagedata r:id="rId65" o:title=""/>
                </v:shape>
                <v:shape id="图片 950076582" o:spid="_x0000_s1030" type="#_x0000_t75" style="position:absolute;left:25319;top:14403;width:28797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">
                  <v:imagedata r:id="rId66" o:title=""/>
                </v:shape>
                <v:shape id="图片 1229669653" o:spid="_x0000_s1031" type="#_x0000_t75" style="position:absolute;left:-2799;top:28806;width:28796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">
                  <v:imagedata r:id="rId67" o:title=""/>
                </v:shape>
                <v:shape id="图片 252003683" o:spid="_x0000_s1032" type="#_x0000_t75" style="position:absolute;left:25319;top:28806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">
                  <v:imagedata r:id="rId68" o:title=""/>
                </v:shape>
                <v:shape id="图片 1458283366" o:spid="_x0000_s1033" type="#_x0000_t75" style="position:absolute;left:-2799;top:43210;width:28796;height:1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">
                  <v:imagedata r:id="rId69" o:title=""/>
                </v:shape>
                <v:shape id="图片 42820022" o:spid="_x0000_s1034" type="#_x0000_t75" style="position:absolute;left:25319;top:43209;width:28797;height:14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">
                  <v:imagedata r:id="rId70" o:title=""/>
                </v:shape>
                <w10:anchorlock/>
              </v:group>
            </w:pict>
          </mc:Fallback>
        </mc:AlternateContent>
      </w:r>
    </w:p>
    <w:p w14:paraId="2EC2F274" w14:textId="0FA25D61" w:rsidR="000D57F1" w:rsidRPr="00264D8E" w:rsidRDefault="000D57F1" w:rsidP="00282CC5">
      <w:pPr>
        <w:pStyle w:val="Newparagraph"/>
        <w:snapToGrid w:val="0"/>
        <w:spacing w:after="240" w:line="360" w:lineRule="auto"/>
        <w:ind w:firstLine="0"/>
        <w:jc w:val="center"/>
        <w:rPr>
          <w:rFonts w:eastAsia="宋体"/>
          <w:lang w:val="en-US" w:eastAsia="zh-CN"/>
        </w:rPr>
      </w:pPr>
      <w:r w:rsidRPr="00264D8E">
        <w:rPr>
          <w:rFonts w:eastAsia="宋体"/>
          <w:lang w:val="en-US"/>
        </w:rPr>
        <w:t xml:space="preserve">Figure </w:t>
      </w:r>
      <w:r w:rsidR="00C0519A" w:rsidRPr="00264D8E">
        <w:rPr>
          <w:rFonts w:eastAsia="宋体"/>
          <w:lang w:val="en-US"/>
        </w:rPr>
        <w:t>4</w:t>
      </w:r>
      <w:r w:rsidRPr="00264D8E">
        <w:rPr>
          <w:rFonts w:eastAsia="宋体"/>
          <w:lang w:val="en-US"/>
        </w:rPr>
        <w:t xml:space="preserve">. The </w:t>
      </w:r>
      <w:r w:rsidR="00D4716D" w:rsidRPr="00264D8E">
        <w:rPr>
          <w:rFonts w:eastAsia="宋体"/>
          <w:lang w:val="en-US"/>
        </w:rPr>
        <w:t>second</w:t>
      </w:r>
      <w:r w:rsidRPr="00264D8E">
        <w:rPr>
          <w:rFonts w:eastAsia="宋体"/>
          <w:lang w:val="en-US"/>
        </w:rPr>
        <w:t xml:space="preserve"> case: monitoring passenger complaints using the proposed schemes with </w:t>
      </w:r>
      <m:oMath>
        <m:r>
          <w:rPr>
            <w:rFonts w:ascii="Cambria Math" w:eastAsia="宋体" w:hAnsi="Cambria Math"/>
            <w:lang w:val="en-US"/>
          </w:rPr>
          <m:t>n=80</m:t>
        </m:r>
      </m:oMath>
      <w:r w:rsidR="00D4716D" w:rsidRPr="00264D8E">
        <w:rPr>
          <w:rFonts w:eastAsia="宋体"/>
          <w:lang w:val="en-US" w:eastAsia="zh-CN"/>
        </w:rPr>
        <w:t xml:space="preserve"> and </w:t>
      </w:r>
      <m:oMath>
        <m:r>
          <w:rPr>
            <w:rFonts w:ascii="Cambria Math" w:eastAsia="微软雅黑" w:hAnsi="Cambria Math"/>
            <w:lang w:val="en-US"/>
          </w:rPr>
          <m:t>λ=0.1</m:t>
        </m:r>
      </m:oMath>
      <w:r w:rsidR="00D4716D" w:rsidRPr="00264D8E">
        <w:rPr>
          <w:rFonts w:eastAsia="宋体"/>
          <w:lang w:val="en-US" w:eastAsia="zh-CN"/>
        </w:rPr>
        <w:t>.</w:t>
      </w:r>
    </w:p>
    <w:sectPr w:rsidR="000D57F1" w:rsidRPr="00264D8E" w:rsidSect="004031DA">
      <w:pgSz w:w="11906" w:h="16838" w:code="9"/>
      <w:pgMar w:top="1418" w:right="1701" w:bottom="1418" w:left="1701" w:header="851" w:footer="8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83FFB" w14:textId="77777777" w:rsidR="00B42520" w:rsidRDefault="00B42520" w:rsidP="00146554">
      <w:r>
        <w:separator/>
      </w:r>
    </w:p>
  </w:endnote>
  <w:endnote w:type="continuationSeparator" w:id="0">
    <w:p w14:paraId="31149DC8" w14:textId="77777777" w:rsidR="00B42520" w:rsidRDefault="00B42520" w:rsidP="00146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F770A" w14:textId="77777777" w:rsidR="00B42520" w:rsidRDefault="00B42520" w:rsidP="00146554">
      <w:r>
        <w:separator/>
      </w:r>
    </w:p>
  </w:footnote>
  <w:footnote w:type="continuationSeparator" w:id="0">
    <w:p w14:paraId="200BD5D3" w14:textId="77777777" w:rsidR="00B42520" w:rsidRDefault="00B42520" w:rsidP="00146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F6F20"/>
    <w:multiLevelType w:val="hybridMultilevel"/>
    <w:tmpl w:val="C14295AE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65DF68A5"/>
    <w:multiLevelType w:val="hybridMultilevel"/>
    <w:tmpl w:val="9534953C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74541754"/>
    <w:multiLevelType w:val="hybridMultilevel"/>
    <w:tmpl w:val="DED65B92"/>
    <w:lvl w:ilvl="0" w:tplc="519EA82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10226801">
    <w:abstractNumId w:val="1"/>
  </w:num>
  <w:num w:numId="2" w16cid:durableId="578254442">
    <w:abstractNumId w:val="0"/>
  </w:num>
  <w:num w:numId="3" w16cid:durableId="1333412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NDA1NzEztzAxNDBX0lEKTi0uzszPAykwrAUA4+0eXywAAAA="/>
  </w:docVars>
  <w:rsids>
    <w:rsidRoot w:val="000D57F1"/>
    <w:rsid w:val="00034322"/>
    <w:rsid w:val="00047171"/>
    <w:rsid w:val="000509BB"/>
    <w:rsid w:val="00064F54"/>
    <w:rsid w:val="00093B23"/>
    <w:rsid w:val="000B7315"/>
    <w:rsid w:val="000D4FEA"/>
    <w:rsid w:val="000D57F1"/>
    <w:rsid w:val="000E3806"/>
    <w:rsid w:val="000F4F97"/>
    <w:rsid w:val="001342A4"/>
    <w:rsid w:val="00146554"/>
    <w:rsid w:val="001529F4"/>
    <w:rsid w:val="001973D9"/>
    <w:rsid w:val="002027C3"/>
    <w:rsid w:val="00264D8E"/>
    <w:rsid w:val="00282CC5"/>
    <w:rsid w:val="00291FC4"/>
    <w:rsid w:val="002A031E"/>
    <w:rsid w:val="002A23FA"/>
    <w:rsid w:val="002B6C24"/>
    <w:rsid w:val="003128F7"/>
    <w:rsid w:val="003165AF"/>
    <w:rsid w:val="003551E2"/>
    <w:rsid w:val="00366EF1"/>
    <w:rsid w:val="003A4D9A"/>
    <w:rsid w:val="003C1A56"/>
    <w:rsid w:val="003E2AF4"/>
    <w:rsid w:val="003E5DF2"/>
    <w:rsid w:val="004031DA"/>
    <w:rsid w:val="0043320E"/>
    <w:rsid w:val="00450302"/>
    <w:rsid w:val="0045375F"/>
    <w:rsid w:val="004877AC"/>
    <w:rsid w:val="004A10D9"/>
    <w:rsid w:val="004A5449"/>
    <w:rsid w:val="004E02F2"/>
    <w:rsid w:val="004E6505"/>
    <w:rsid w:val="005047F3"/>
    <w:rsid w:val="0053620C"/>
    <w:rsid w:val="00544927"/>
    <w:rsid w:val="005B1365"/>
    <w:rsid w:val="005E7A75"/>
    <w:rsid w:val="005F419F"/>
    <w:rsid w:val="005F614A"/>
    <w:rsid w:val="006035DA"/>
    <w:rsid w:val="00625032"/>
    <w:rsid w:val="0066650C"/>
    <w:rsid w:val="006708B5"/>
    <w:rsid w:val="006872E8"/>
    <w:rsid w:val="00694897"/>
    <w:rsid w:val="006D5B70"/>
    <w:rsid w:val="006E6CE7"/>
    <w:rsid w:val="0070508C"/>
    <w:rsid w:val="00710CEA"/>
    <w:rsid w:val="007170E0"/>
    <w:rsid w:val="00755A71"/>
    <w:rsid w:val="0077396A"/>
    <w:rsid w:val="007E3E80"/>
    <w:rsid w:val="007F1649"/>
    <w:rsid w:val="00813D51"/>
    <w:rsid w:val="00815329"/>
    <w:rsid w:val="008279F5"/>
    <w:rsid w:val="00835D26"/>
    <w:rsid w:val="00884392"/>
    <w:rsid w:val="009160B9"/>
    <w:rsid w:val="009641B4"/>
    <w:rsid w:val="00971159"/>
    <w:rsid w:val="00975EB4"/>
    <w:rsid w:val="009B5BEF"/>
    <w:rsid w:val="009D4124"/>
    <w:rsid w:val="009D7B1E"/>
    <w:rsid w:val="00A24973"/>
    <w:rsid w:val="00A57756"/>
    <w:rsid w:val="00AD619F"/>
    <w:rsid w:val="00AE1608"/>
    <w:rsid w:val="00AF4C05"/>
    <w:rsid w:val="00AF6CF0"/>
    <w:rsid w:val="00B14B53"/>
    <w:rsid w:val="00B42520"/>
    <w:rsid w:val="00B43CEB"/>
    <w:rsid w:val="00B63084"/>
    <w:rsid w:val="00B856C1"/>
    <w:rsid w:val="00B9616A"/>
    <w:rsid w:val="00BC7863"/>
    <w:rsid w:val="00BE6B13"/>
    <w:rsid w:val="00BF6025"/>
    <w:rsid w:val="00C03A4D"/>
    <w:rsid w:val="00C0519A"/>
    <w:rsid w:val="00C15644"/>
    <w:rsid w:val="00C15BBA"/>
    <w:rsid w:val="00C21413"/>
    <w:rsid w:val="00C60300"/>
    <w:rsid w:val="00C608C5"/>
    <w:rsid w:val="00C666D1"/>
    <w:rsid w:val="00C67567"/>
    <w:rsid w:val="00D0331E"/>
    <w:rsid w:val="00D2682B"/>
    <w:rsid w:val="00D3658D"/>
    <w:rsid w:val="00D4716D"/>
    <w:rsid w:val="00D70279"/>
    <w:rsid w:val="00D816D6"/>
    <w:rsid w:val="00D902CE"/>
    <w:rsid w:val="00D94B9A"/>
    <w:rsid w:val="00DA4715"/>
    <w:rsid w:val="00DD0A4C"/>
    <w:rsid w:val="00E30B55"/>
    <w:rsid w:val="00E477AF"/>
    <w:rsid w:val="00E65E6B"/>
    <w:rsid w:val="00E8639F"/>
    <w:rsid w:val="00E95B7B"/>
    <w:rsid w:val="00EC3B68"/>
    <w:rsid w:val="00EE20B7"/>
    <w:rsid w:val="00EF207B"/>
    <w:rsid w:val="00EF3B26"/>
    <w:rsid w:val="00F15C56"/>
    <w:rsid w:val="00F24663"/>
    <w:rsid w:val="00F63E54"/>
    <w:rsid w:val="00F81FD1"/>
    <w:rsid w:val="00F87E2F"/>
    <w:rsid w:val="00FA1B0B"/>
    <w:rsid w:val="00FB0553"/>
    <w:rsid w:val="00FC2CB3"/>
    <w:rsid w:val="00FD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CB63C"/>
  <w15:chartTrackingRefBased/>
  <w15:docId w15:val="{733BF74F-AE46-41C4-81D8-61BF97A0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ewparagraph">
    <w:name w:val="New paragraph"/>
    <w:basedOn w:val="a"/>
    <w:qFormat/>
    <w:rsid w:val="000D57F1"/>
    <w:pPr>
      <w:widowControl/>
      <w:spacing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eastAsia="en-GB"/>
    </w:rPr>
  </w:style>
  <w:style w:type="paragraph" w:styleId="a3">
    <w:name w:val="List Paragraph"/>
    <w:basedOn w:val="a"/>
    <w:uiPriority w:val="34"/>
    <w:qFormat/>
    <w:rsid w:val="002027C3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14655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46554"/>
    <w:rPr>
      <w:sz w:val="18"/>
      <w:szCs w:val="18"/>
      <w:lang w:val="en-GB"/>
    </w:rPr>
  </w:style>
  <w:style w:type="paragraph" w:styleId="a6">
    <w:name w:val="footer"/>
    <w:basedOn w:val="a"/>
    <w:link w:val="a7"/>
    <w:uiPriority w:val="99"/>
    <w:unhideWhenUsed/>
    <w:rsid w:val="001465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46554"/>
    <w:rPr>
      <w:sz w:val="18"/>
      <w:szCs w:val="18"/>
      <w:lang w:val="en-GB"/>
    </w:rPr>
  </w:style>
  <w:style w:type="paragraph" w:customStyle="1" w:styleId="Articletitle">
    <w:name w:val="Article title"/>
    <w:basedOn w:val="a"/>
    <w:next w:val="a"/>
    <w:qFormat/>
    <w:rsid w:val="000509BB"/>
    <w:pPr>
      <w:widowControl/>
      <w:spacing w:after="120" w:line="360" w:lineRule="auto"/>
      <w:jc w:val="left"/>
    </w:pPr>
    <w:rPr>
      <w:rFonts w:ascii="Times New Roman" w:hAnsi="Times New Roman" w:cs="Times New Roman"/>
      <w:b/>
      <w:kern w:val="0"/>
      <w:sz w:val="28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16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21" Type="http://schemas.openxmlformats.org/officeDocument/2006/relationships/image" Target="media/image15.jpeg"/><Relationship Id="rId42" Type="http://schemas.openxmlformats.org/officeDocument/2006/relationships/image" Target="media/image28.jpeg"/><Relationship Id="rId47" Type="http://schemas.openxmlformats.org/officeDocument/2006/relationships/image" Target="media/image33.jpeg"/><Relationship Id="rId63" Type="http://schemas.openxmlformats.org/officeDocument/2006/relationships/image" Target="media/image250.jpeg"/><Relationship Id="rId68" Type="http://schemas.openxmlformats.org/officeDocument/2006/relationships/image" Target="media/image300.jpeg"/><Relationship Id="rId7" Type="http://schemas.openxmlformats.org/officeDocument/2006/relationships/image" Target="media/image1.jpe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100.jpeg"/><Relationship Id="rId37" Type="http://schemas.openxmlformats.org/officeDocument/2006/relationships/image" Target="media/image150.jpeg"/><Relationship Id="rId40" Type="http://schemas.openxmlformats.org/officeDocument/2006/relationships/image" Target="media/image26.jpeg"/><Relationship Id="rId45" Type="http://schemas.openxmlformats.org/officeDocument/2006/relationships/image" Target="media/image31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66" Type="http://schemas.openxmlformats.org/officeDocument/2006/relationships/image" Target="media/image280.jpeg"/><Relationship Id="rId5" Type="http://schemas.openxmlformats.org/officeDocument/2006/relationships/footnotes" Target="footnotes.xml"/><Relationship Id="rId61" Type="http://schemas.openxmlformats.org/officeDocument/2006/relationships/image" Target="media/image47.jpeg"/><Relationship Id="rId19" Type="http://schemas.openxmlformats.org/officeDocument/2006/relationships/image" Target="media/image1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130.jpeg"/><Relationship Id="rId43" Type="http://schemas.openxmlformats.org/officeDocument/2006/relationships/image" Target="media/image29.jpeg"/><Relationship Id="rId48" Type="http://schemas.openxmlformats.org/officeDocument/2006/relationships/image" Target="media/image34.jpeg"/><Relationship Id="rId56" Type="http://schemas.openxmlformats.org/officeDocument/2006/relationships/image" Target="media/image42.jpeg"/><Relationship Id="rId64" Type="http://schemas.openxmlformats.org/officeDocument/2006/relationships/image" Target="media/image260.jpeg"/><Relationship Id="rId69" Type="http://schemas.openxmlformats.org/officeDocument/2006/relationships/image" Target="media/image310.jpeg"/><Relationship Id="rId8" Type="http://schemas.openxmlformats.org/officeDocument/2006/relationships/image" Target="media/image2.jpeg"/><Relationship Id="rId51" Type="http://schemas.openxmlformats.org/officeDocument/2006/relationships/image" Target="media/image37.jpeg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110.jpeg"/><Relationship Id="rId38" Type="http://schemas.openxmlformats.org/officeDocument/2006/relationships/image" Target="media/image160.jpeg"/><Relationship Id="rId46" Type="http://schemas.openxmlformats.org/officeDocument/2006/relationships/image" Target="media/image32.jpeg"/><Relationship Id="rId59" Type="http://schemas.openxmlformats.org/officeDocument/2006/relationships/image" Target="media/image45.jpeg"/><Relationship Id="rId67" Type="http://schemas.openxmlformats.org/officeDocument/2006/relationships/image" Target="media/image290.jpeg"/><Relationship Id="rId20" Type="http://schemas.openxmlformats.org/officeDocument/2006/relationships/image" Target="media/image14.jpeg"/><Relationship Id="rId41" Type="http://schemas.openxmlformats.org/officeDocument/2006/relationships/image" Target="media/image27.jpeg"/><Relationship Id="rId54" Type="http://schemas.openxmlformats.org/officeDocument/2006/relationships/image" Target="media/image40.jpeg"/><Relationship Id="rId62" Type="http://schemas.openxmlformats.org/officeDocument/2006/relationships/image" Target="media/image48.jpeg"/><Relationship Id="rId70" Type="http://schemas.openxmlformats.org/officeDocument/2006/relationships/image" Target="media/image32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140.jpeg"/><Relationship Id="rId49" Type="http://schemas.openxmlformats.org/officeDocument/2006/relationships/image" Target="media/image35.jpeg"/><Relationship Id="rId57" Type="http://schemas.openxmlformats.org/officeDocument/2006/relationships/image" Target="media/image43.jpeg"/><Relationship Id="rId10" Type="http://schemas.openxmlformats.org/officeDocument/2006/relationships/image" Target="media/image4.jpeg"/><Relationship Id="rId31" Type="http://schemas.openxmlformats.org/officeDocument/2006/relationships/image" Target="media/image90.jpeg"/><Relationship Id="rId44" Type="http://schemas.openxmlformats.org/officeDocument/2006/relationships/image" Target="media/image30.jpeg"/><Relationship Id="rId52" Type="http://schemas.openxmlformats.org/officeDocument/2006/relationships/image" Target="media/image38.jpeg"/><Relationship Id="rId60" Type="http://schemas.openxmlformats.org/officeDocument/2006/relationships/image" Target="media/image46.jpeg"/><Relationship Id="rId65" Type="http://schemas.openxmlformats.org/officeDocument/2006/relationships/image" Target="media/image270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9" Type="http://schemas.openxmlformats.org/officeDocument/2006/relationships/image" Target="media/image25.jpeg"/><Relationship Id="rId34" Type="http://schemas.openxmlformats.org/officeDocument/2006/relationships/image" Target="media/image120.jpeg"/><Relationship Id="rId50" Type="http://schemas.openxmlformats.org/officeDocument/2006/relationships/image" Target="media/image36.jpeg"/><Relationship Id="rId55" Type="http://schemas.openxmlformats.org/officeDocument/2006/relationships/image" Target="media/image4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exian</dc:creator>
  <cp:keywords/>
  <dc:description/>
  <cp:lastModifiedBy>texian zhang</cp:lastModifiedBy>
  <cp:revision>17</cp:revision>
  <dcterms:created xsi:type="dcterms:W3CDTF">2023-09-13T14:58:00Z</dcterms:created>
  <dcterms:modified xsi:type="dcterms:W3CDTF">2023-09-16T07:29:00Z</dcterms:modified>
</cp:coreProperties>
</file>